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08DB526C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95546D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7777777" w:rsidR="007B4A91" w:rsidRDefault="007B4A91">
      <w:pPr>
        <w:rPr>
          <w:sz w:val="28"/>
          <w:szCs w:val="28"/>
        </w:rPr>
      </w:pPr>
    </w:p>
    <w:p w14:paraId="34A9E19B" w14:textId="291B07F2" w:rsidR="007B4A91" w:rsidRDefault="0095546D">
      <w:pPr>
        <w:rPr>
          <w:sz w:val="28"/>
          <w:szCs w:val="28"/>
        </w:rPr>
      </w:pPr>
      <w:r>
        <w:t>Covid Fighter</w: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335C4CEC" w:rsidR="007B4A91" w:rsidRDefault="0095546D">
      <w:pPr>
        <w:ind w:left="720"/>
        <w:rPr>
          <w:sz w:val="28"/>
          <w:szCs w:val="28"/>
        </w:rPr>
      </w:pPr>
      <w:r>
        <w:rPr>
          <w:sz w:val="28"/>
          <w:szCs w:val="28"/>
        </w:rPr>
        <w:t>To fight virus</w:t>
      </w:r>
    </w:p>
    <w:p w14:paraId="3D632C61" w14:textId="77777777" w:rsidR="007B4A91" w:rsidRDefault="0095546D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25BB16F" w:rsidR="007B4A91" w:rsidRDefault="0095546D">
      <w:pPr>
        <w:ind w:left="720"/>
        <w:rPr>
          <w:sz w:val="28"/>
          <w:szCs w:val="28"/>
        </w:rPr>
      </w:pPr>
      <w:r>
        <w:rPr>
          <w:sz w:val="28"/>
          <w:szCs w:val="28"/>
        </w:rPr>
        <w:t>There is a robot. Robot should fight the viruses</w:t>
      </w:r>
    </w:p>
    <w:p w14:paraId="6102F988" w14:textId="77777777" w:rsidR="007B4A91" w:rsidRDefault="0095546D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95546D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95546D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FD728EB" w:rsidR="007B4A91" w:rsidRDefault="0095546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BO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620F0548" w:rsidR="007B4A91" w:rsidRDefault="0095546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ght germ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582294B4" w:rsidR="007B4A91" w:rsidRDefault="0095546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Virus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17E32AD4" w:rsidR="007B4A91" w:rsidRDefault="0095546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read diseases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31824D65" w:rsidR="007B4A91" w:rsidRDefault="0095546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Virus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0894CE52" w:rsidR="007B4A91" w:rsidRDefault="0095546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Virus3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95546D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95546D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95546D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95546D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18277719" w:rsidR="007B4A91" w:rsidRDefault="0095546D">
      <w:pPr>
        <w:rPr>
          <w:sz w:val="28"/>
          <w:szCs w:val="28"/>
        </w:rPr>
      </w:pPr>
      <w:r>
        <w:t>By making the virus move</w:t>
      </w:r>
      <w:r>
        <w:pict w14:anchorId="49CF2C3B">
          <v:rect id="_x0000_i1036" style="width:0;height:1.5pt" o:hralign="center" o:hrstd="t" o:hr="t" fillcolor="#a0a0a0" stroked="f"/>
        </w:pict>
      </w:r>
      <w:r>
        <w:t>By adding scores</w: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9554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190</Words>
  <Characters>1083</Characters>
  <Application>Microsoft Office Word</Application>
  <DocSecurity>0</DocSecurity>
  <Lines>9</Lines>
  <Paragraphs>2</Paragraphs>
  <ScaleCrop>false</ScaleCrop>
  <Company/>
  <LinksUpToDate>false</LinksUpToDate>
  <CharactersWithSpaces>1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thira CU</cp:lastModifiedBy>
  <cp:revision>3</cp:revision>
  <dcterms:created xsi:type="dcterms:W3CDTF">2021-03-18T05:03:00Z</dcterms:created>
  <dcterms:modified xsi:type="dcterms:W3CDTF">2021-04-21T08:57:00Z</dcterms:modified>
</cp:coreProperties>
</file>